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74AAF"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74AAF"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74AAF"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74AAF"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74AAF"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74AAF"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74AAF"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74AAF"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74AA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74AA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74AA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74AA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74AAF"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74AA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74AA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74AA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74AA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74AAF"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74AA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74AA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74AA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74AA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74AAF"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74AA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74AA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74AAF"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74AAF"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74AAF"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74AA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29" w:name="_Toc98339750"/>
      <w:r w:rsidR="00111EC1" w:rsidRPr="00153BDA">
        <w:lastRenderedPageBreak/>
        <w:t>TRIỂN KHAI</w:t>
      </w:r>
      <w:bookmarkEnd w:id="29"/>
    </w:p>
    <w:p w14:paraId="77DCEE65" w14:textId="77777777" w:rsidR="00E22FB2" w:rsidRDefault="005A651F" w:rsidP="005A651F">
      <w:pPr>
        <w:spacing w:before="240" w:after="240"/>
        <w:rPr>
          <w:strike/>
          <w:color w:val="000000"/>
          <w:highlight w:val="yellow"/>
        </w:rPr>
      </w:pPr>
      <w:r w:rsidRPr="00E22FB2">
        <w:rPr>
          <w:strike/>
          <w:color w:val="000000"/>
          <w:highlight w:val="yellow"/>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w:t>
      </w:r>
    </w:p>
    <w:p w14:paraId="2E8CC9B9" w14:textId="0919679A" w:rsidR="005A651F" w:rsidRPr="00E22FB2" w:rsidRDefault="00E22FB2" w:rsidP="005A651F">
      <w:pPr>
        <w:spacing w:before="240" w:after="240"/>
        <w:rPr>
          <w:b/>
        </w:rPr>
      </w:pPr>
      <w:r w:rsidRPr="00E22FB2">
        <w:rPr>
          <w:b/>
          <w:color w:val="000000"/>
        </w:rPr>
        <w:t>2.1</w:t>
      </w:r>
      <w:r w:rsidR="005A651F" w:rsidRPr="00E22FB2">
        <w:rPr>
          <w:b/>
          <w:color w:val="000000"/>
        </w:rPr>
        <w:t xml:space="preserve"> </w:t>
      </w:r>
      <w:r w:rsidRPr="00E22FB2">
        <w:rPr>
          <w:rFonts w:cs="Arial"/>
          <w:b/>
          <w:bCs/>
          <w:iCs/>
          <w:sz w:val="28"/>
        </w:rPr>
        <w:t>Giới thiệu bài toán</w:t>
      </w:r>
    </w:p>
    <w:p w14:paraId="67829491" w14:textId="2EA825C2" w:rsidR="005A651F" w:rsidRPr="00E22FB2" w:rsidRDefault="005A651F" w:rsidP="005A651F">
      <w:pPr>
        <w:spacing w:before="240" w:after="240"/>
        <w:rPr>
          <w:strike/>
          <w:color w:val="FF0000"/>
        </w:rPr>
      </w:pPr>
      <w:r w:rsidRPr="00E22FB2">
        <w:rPr>
          <w:strike/>
          <w:color w:val="FF0000"/>
          <w:highlight w:val="yellow"/>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03BD60C4" w14:textId="0CF5EF18" w:rsidR="00E22FB2" w:rsidRDefault="00E22FB2" w:rsidP="005A651F">
      <w:pPr>
        <w:spacing w:before="240" w:after="240"/>
        <w:rPr>
          <w:color w:val="FF0000"/>
        </w:rPr>
      </w:pPr>
      <w:r>
        <w:rPr>
          <w:color w:val="FF0000"/>
        </w:rPr>
        <w:t>Tập trung mô tả bài toán của nhóm, không lan man.</w:t>
      </w:r>
    </w:p>
    <w:p w14:paraId="51E21754" w14:textId="77945CB2" w:rsidR="00E22FB2" w:rsidRDefault="00E22FB2" w:rsidP="00E22FB2">
      <w:pPr>
        <w:pStyle w:val="Heading2"/>
      </w:pPr>
      <w:r w:rsidRPr="00E22FB2">
        <w:t>Quy trình thực hiện</w:t>
      </w:r>
    </w:p>
    <w:p w14:paraId="11B4FEDF" w14:textId="4E689D76" w:rsidR="00E22FB2" w:rsidRDefault="00E22FB2" w:rsidP="00E22FB2">
      <w:pPr>
        <w:rPr>
          <w:color w:val="FF0000"/>
        </w:rPr>
      </w:pPr>
      <w:r>
        <w:rPr>
          <w:color w:val="FF0000"/>
        </w:rPr>
        <w:t>Phần này đưa ra các bước mà các bạn thực hiện</w:t>
      </w:r>
    </w:p>
    <w:p w14:paraId="1E6DA7F6" w14:textId="4D2A6E83" w:rsidR="00E22FB2" w:rsidRPr="00E22FB2" w:rsidRDefault="00E22FB2" w:rsidP="00E22FB2">
      <w:pPr>
        <w:rPr>
          <w:color w:val="FF0000"/>
        </w:rPr>
      </w:pPr>
      <w:r>
        <w:rPr>
          <w:noProof/>
          <w:color w:val="FF0000"/>
        </w:rPr>
        <w:drawing>
          <wp:inline distT="0" distB="0" distL="0" distR="0" wp14:anchorId="6FDE8881" wp14:editId="71ADF2E1">
            <wp:extent cx="5400040" cy="406400"/>
            <wp:effectExtent l="0" t="0" r="10160" b="3175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7777777" w:rsidR="00E22FB2" w:rsidRDefault="00E22FB2" w:rsidP="00E22FB2">
      <w:pPr>
        <w:pStyle w:val="Heading2"/>
        <w:numPr>
          <w:ilvl w:val="0"/>
          <w:numId w:val="0"/>
        </w:numPr>
        <w:ind w:left="860"/>
      </w:pPr>
    </w:p>
    <w:p w14:paraId="49AEE43C" w14:textId="39108E3E" w:rsidR="00BD558E" w:rsidRDefault="001458B1" w:rsidP="00E22FB2">
      <w:pPr>
        <w:pStyle w:val="Heading3"/>
      </w:pPr>
      <w:r>
        <w:t>Crawl</w:t>
      </w:r>
    </w:p>
    <w:p w14:paraId="4B2DBABD" w14:textId="70B2AC2D" w:rsidR="00E22FB2" w:rsidRPr="00E22FB2" w:rsidRDefault="00E22FB2" w:rsidP="00E22FB2">
      <w:pPr>
        <w:rPr>
          <w:color w:val="FF0000"/>
        </w:rPr>
      </w:pPr>
      <w:r>
        <w:rPr>
          <w:color w:val="FF0000"/>
        </w:rPr>
        <w:t>Trước khi đi vào chi tiết công việc, cần trình bày một cách tổng quát: dữ liệu lấy là gì? Lấy từ đâu? Định dạng sẽ như thế nào?.....</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lastRenderedPageBreak/>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lastRenderedPageBreak/>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703195"/>
                    </a:xfrm>
                    <a:prstGeom prst="rect">
                      <a:avLst/>
                    </a:prstGeom>
                  </pic:spPr>
                </pic:pic>
              </a:graphicData>
            </a:graphic>
          </wp:inline>
        </w:drawing>
      </w:r>
    </w:p>
    <w:p w14:paraId="3D878C2D" w14:textId="3AAADB3B" w:rsidR="001458B1" w:rsidRDefault="001458B1" w:rsidP="00E22FB2">
      <w:pPr>
        <w:pStyle w:val="Heading3"/>
      </w:pPr>
      <w:r>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w:t>
      </w:r>
      <w:r>
        <w:rPr>
          <w:noProof/>
        </w:rPr>
        <w:lastRenderedPageBreak/>
        <w:t>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1849120"/>
                    </a:xfrm>
                    <a:prstGeom prst="rect">
                      <a:avLst/>
                    </a:prstGeom>
                  </pic:spPr>
                </pic:pic>
              </a:graphicData>
            </a:graphic>
          </wp:inline>
        </w:drawing>
      </w:r>
    </w:p>
    <w:p w14:paraId="249600CF" w14:textId="77777777" w:rsidR="005A651F" w:rsidRDefault="005A651F" w:rsidP="005A651F">
      <w:pPr>
        <w:ind w:firstLine="0"/>
        <w:jc w:val="left"/>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821690"/>
                    </a:xfrm>
                    <a:prstGeom prst="rect">
                      <a:avLst/>
                    </a:prstGeom>
                  </pic:spPr>
                </pic:pic>
              </a:graphicData>
            </a:graphic>
          </wp:inline>
        </w:drawing>
      </w:r>
    </w:p>
    <w:p w14:paraId="733AA72F" w14:textId="77777777" w:rsidR="005A651F" w:rsidRDefault="005A651F" w:rsidP="005A651F">
      <w:pPr>
        <w:ind w:firstLine="0"/>
        <w:jc w:val="left"/>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77777777" w:rsidR="005A651F" w:rsidRDefault="005A651F" w:rsidP="005A651F">
      <w:pPr>
        <w:ind w:firstLine="0"/>
        <w:jc w:val="left"/>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29155"/>
                    </a:xfrm>
                    <a:prstGeom prst="rect">
                      <a:avLst/>
                    </a:prstGeom>
                  </pic:spPr>
                </pic:pic>
              </a:graphicData>
            </a:graphic>
          </wp:inline>
        </w:drawing>
      </w:r>
    </w:p>
    <w:p w14:paraId="762B0ACF" w14:textId="77777777" w:rsidR="005A651F" w:rsidRDefault="005A651F" w:rsidP="005A651F">
      <w:pPr>
        <w:ind w:firstLine="0"/>
        <w:jc w:val="left"/>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607945"/>
                    </a:xfrm>
                    <a:prstGeom prst="rect">
                      <a:avLst/>
                    </a:prstGeom>
                  </pic:spPr>
                </pic:pic>
              </a:graphicData>
            </a:graphic>
          </wp:inline>
        </w:drawing>
      </w:r>
    </w:p>
    <w:p w14:paraId="38E5837A" w14:textId="77777777" w:rsidR="005A651F" w:rsidRDefault="005A651F" w:rsidP="005A651F">
      <w:pPr>
        <w:ind w:firstLine="0"/>
        <w:jc w:val="left"/>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456815"/>
                    </a:xfrm>
                    <a:prstGeom prst="rect">
                      <a:avLst/>
                    </a:prstGeom>
                  </pic:spPr>
                </pic:pic>
              </a:graphicData>
            </a:graphic>
          </wp:inline>
        </w:drawing>
      </w:r>
    </w:p>
    <w:p w14:paraId="6F5D7B68" w14:textId="77777777" w:rsidR="005A651F" w:rsidRDefault="005A651F" w:rsidP="005A651F">
      <w:pPr>
        <w:ind w:firstLine="0"/>
        <w:jc w:val="left"/>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193925"/>
                    </a:xfrm>
                    <a:prstGeom prst="rect">
                      <a:avLst/>
                    </a:prstGeom>
                  </pic:spPr>
                </pic:pic>
              </a:graphicData>
            </a:graphic>
          </wp:inline>
        </w:drawing>
      </w:r>
    </w:p>
    <w:p w14:paraId="6B6E8EB9" w14:textId="77777777" w:rsidR="005A651F" w:rsidRDefault="005A651F" w:rsidP="005A651F">
      <w:pPr>
        <w:ind w:firstLine="0"/>
        <w:jc w:val="left"/>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38B41BB4" w:rsidR="00210EA4" w:rsidRDefault="00E22FB2" w:rsidP="00E22FB2">
      <w:pPr>
        <w:pStyle w:val="Heading3"/>
        <w:rPr>
          <w:noProof/>
        </w:rPr>
      </w:pPr>
      <w:r>
        <w:rPr>
          <w:noProof/>
        </w:rPr>
        <w:t>Xây dựng d</w:t>
      </w:r>
      <w:r w:rsidR="00210EA4">
        <w:rPr>
          <w:noProof/>
        </w:rPr>
        <w:t>ashboard</w:t>
      </w:r>
    </w:p>
    <w:p w14:paraId="7097ACB8" w14:textId="1BCA3719" w:rsidR="00E22FB2" w:rsidRPr="00E22FB2" w:rsidRDefault="00E22FB2" w:rsidP="00E22FB2">
      <w:pPr>
        <w:rPr>
          <w:color w:val="FF0000"/>
        </w:rPr>
      </w:pPr>
      <w:r w:rsidRPr="00E22FB2">
        <w:rPr>
          <w:color w:val="FF0000"/>
        </w:rPr>
        <w:t xml:space="preserve">Trình </w:t>
      </w:r>
      <w:r>
        <w:rPr>
          <w:color w:val="FF0000"/>
        </w:rPr>
        <w:t>bày tổng quát công cụ sử dụng, mục tiêu phần này là gì?</w:t>
      </w:r>
    </w:p>
    <w:p w14:paraId="71BEBB36" w14:textId="77777777" w:rsidR="00210EA4" w:rsidRDefault="00210EA4" w:rsidP="00210EA4">
      <w:r>
        <w:rPr>
          <w:noProof/>
        </w:rPr>
        <w:lastRenderedPageBreak/>
        <w:drawing>
          <wp:inline distT="0" distB="0" distL="0" distR="0" wp14:anchorId="42B6C3DC" wp14:editId="3E3ED2E9">
            <wp:extent cx="4813300" cy="270748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19532" cy="2710987"/>
                    </a:xfrm>
                    <a:prstGeom prst="rect">
                      <a:avLst/>
                    </a:prstGeom>
                  </pic:spPr>
                </pic:pic>
              </a:graphicData>
            </a:graphic>
          </wp:inline>
        </w:drawing>
      </w:r>
    </w:p>
    <w:p w14:paraId="3D20F5F6" w14:textId="77777777" w:rsidR="00210EA4" w:rsidRDefault="00210EA4" w:rsidP="00210EA4">
      <w:r>
        <w:rPr>
          <w:noProof/>
        </w:rPr>
        <w:drawing>
          <wp:inline distT="0" distB="0" distL="0" distR="0" wp14:anchorId="16113E15" wp14:editId="06EDA501">
            <wp:extent cx="4832350" cy="271819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40861" cy="2722985"/>
                    </a:xfrm>
                    <a:prstGeom prst="rect">
                      <a:avLst/>
                    </a:prstGeom>
                  </pic:spPr>
                </pic:pic>
              </a:graphicData>
            </a:graphic>
          </wp:inline>
        </w:drawing>
      </w:r>
    </w:p>
    <w:p w14:paraId="3488B536" w14:textId="77777777" w:rsidR="00210EA4" w:rsidRDefault="00210EA4" w:rsidP="00210EA4">
      <w:r>
        <w:rPr>
          <w:noProof/>
        </w:rPr>
        <w:drawing>
          <wp:inline distT="0" distB="0" distL="0" distR="0" wp14:anchorId="1A6F5F73" wp14:editId="567DC6E7">
            <wp:extent cx="4786487" cy="269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796440" cy="2697999"/>
                    </a:xfrm>
                    <a:prstGeom prst="rect">
                      <a:avLst/>
                    </a:prstGeom>
                  </pic:spPr>
                </pic:pic>
              </a:graphicData>
            </a:graphic>
          </wp:inline>
        </w:drawing>
      </w:r>
    </w:p>
    <w:p w14:paraId="7B9CA018" w14:textId="77777777" w:rsidR="00210EA4" w:rsidRDefault="00210EA4" w:rsidP="00210EA4">
      <w:r>
        <w:rPr>
          <w:noProof/>
        </w:rPr>
        <w:lastRenderedPageBreak/>
        <w:drawing>
          <wp:inline distT="0" distB="0" distL="0" distR="0" wp14:anchorId="42C2B0C0" wp14:editId="67C8F21D">
            <wp:extent cx="4834092" cy="559019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845856" cy="5603798"/>
                    </a:xfrm>
                    <a:prstGeom prst="rect">
                      <a:avLst/>
                    </a:prstGeom>
                  </pic:spPr>
                </pic:pic>
              </a:graphicData>
            </a:graphic>
          </wp:inline>
        </w:drawing>
      </w:r>
    </w:p>
    <w:p w14:paraId="764715A3" w14:textId="76176210" w:rsidR="00210EA4" w:rsidRPr="00E22FB2" w:rsidRDefault="00E22FB2" w:rsidP="00210EA4">
      <w:pPr>
        <w:ind w:firstLine="0"/>
        <w:rPr>
          <w:color w:val="FF0000"/>
        </w:rPr>
      </w:pPr>
      <w:r>
        <w:rPr>
          <w:color w:val="FF0000"/>
        </w:rPr>
        <w:t>Sau khi trực quan các kiểu thì rút ra được kết luận gì từ dữ liệu đã có?</w:t>
      </w:r>
      <w:bookmarkStart w:id="30" w:name="_GoBack"/>
      <w:bookmarkEnd w:id="30"/>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Pr="00E22FB2" w:rsidRDefault="001458B1" w:rsidP="003B3DF0">
      <w:pPr>
        <w:pStyle w:val="Heading2"/>
        <w:rPr>
          <w:strike/>
          <w:highlight w:val="yellow"/>
        </w:rPr>
      </w:pPr>
      <w:r w:rsidRPr="00E22FB2">
        <w:rPr>
          <w:strike/>
          <w:highlight w:val="yellow"/>
        </w:rPr>
        <w:t>PowerBI</w:t>
      </w:r>
      <w:r w:rsidR="00156148" w:rsidRPr="00E22FB2">
        <w:rPr>
          <w:strike/>
          <w:highlight w:val="yellow"/>
        </w:rPr>
        <w:t xml:space="preserve"> </w:t>
      </w:r>
      <w:r w:rsidR="00156148" w:rsidRPr="00E22FB2">
        <w:rPr>
          <w:strike/>
          <w:highlight w:val="yellow"/>
        </w:rPr>
        <w:tab/>
      </w:r>
    </w:p>
    <w:p w14:paraId="5CBAFFBC" w14:textId="35495736" w:rsidR="005A651F" w:rsidRPr="00E22FB2" w:rsidRDefault="005A651F" w:rsidP="005A651F">
      <w:pPr>
        <w:rPr>
          <w:strike/>
        </w:rPr>
      </w:pPr>
      <w:r w:rsidRPr="00E22FB2">
        <w:rPr>
          <w:strike/>
          <w:color w:val="000000"/>
          <w:highlight w:val="yellow"/>
        </w:rPr>
        <w:t>Về đề tài đã đặt ra, sau khi thu thập, xử lý và lưu trữ dữ liệu, nhóm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Đó là những vấn đề mà nhóm hướng tới và đi tìm lời giải thông qua các biểu đồ trực quan</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A74AAF">
        <w:fldChar w:fldCharType="begin"/>
      </w:r>
      <w:r w:rsidR="00A74AAF">
        <w:instrText xml:space="preserve"> STYLEREF 1 \s </w:instrText>
      </w:r>
      <w:r w:rsidR="00A74AAF">
        <w:fldChar w:fldCharType="separate"/>
      </w:r>
      <w:r w:rsidR="004754F4">
        <w:rPr>
          <w:noProof/>
        </w:rPr>
        <w:t>4</w:t>
      </w:r>
      <w:r w:rsidR="00A74AAF">
        <w:rPr>
          <w:noProof/>
        </w:rPr>
        <w:fldChar w:fldCharType="end"/>
      </w:r>
      <w:r w:rsidR="008C4685">
        <w:t>.</w:t>
      </w:r>
      <w:r w:rsidR="00A74AAF">
        <w:fldChar w:fldCharType="begin"/>
      </w:r>
      <w:r w:rsidR="00A74AAF">
        <w:instrText xml:space="preserve"> SEQ Bảng \* ARABIC \s 1 </w:instrText>
      </w:r>
      <w:r w:rsidR="00A74AAF">
        <w:fldChar w:fldCharType="separate"/>
      </w:r>
      <w:r w:rsidR="004754F4">
        <w:rPr>
          <w:noProof/>
        </w:rPr>
        <w:t>1</w:t>
      </w:r>
      <w:r w:rsidR="00A74AAF">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A74AAF">
        <w:fldChar w:fldCharType="begin"/>
      </w:r>
      <w:r w:rsidR="00A74AAF">
        <w:instrText xml:space="preserve"> STYLEREF 1 \s </w:instrText>
      </w:r>
      <w:r w:rsidR="00A74AAF">
        <w:fldChar w:fldCharType="separate"/>
      </w:r>
      <w:r w:rsidR="004754F4">
        <w:rPr>
          <w:noProof/>
        </w:rPr>
        <w:t>4</w:t>
      </w:r>
      <w:r w:rsidR="00A74AAF">
        <w:rPr>
          <w:noProof/>
        </w:rPr>
        <w:fldChar w:fldCharType="end"/>
      </w:r>
      <w:r w:rsidR="003B454E">
        <w:t>.</w:t>
      </w:r>
      <w:r w:rsidR="00A74AAF">
        <w:fldChar w:fldCharType="begin"/>
      </w:r>
      <w:r w:rsidR="00A74AAF">
        <w:instrText xml:space="preserve"> SEQ Hình \* ARABIC \s 1 </w:instrText>
      </w:r>
      <w:r w:rsidR="00A74AAF">
        <w:fldChar w:fldCharType="separate"/>
      </w:r>
      <w:r w:rsidR="004754F4">
        <w:rPr>
          <w:noProof/>
        </w:rPr>
        <w:t>1</w:t>
      </w:r>
      <w:r w:rsidR="00A74AAF">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90BE7" w14:textId="77777777" w:rsidR="00A74AAF" w:rsidRDefault="00A74AAF" w:rsidP="00352F46">
      <w:r>
        <w:separator/>
      </w:r>
    </w:p>
    <w:p w14:paraId="4B2A7901" w14:textId="77777777" w:rsidR="00A74AAF" w:rsidRDefault="00A74AAF" w:rsidP="00352F46"/>
    <w:p w14:paraId="3770FE45" w14:textId="77777777" w:rsidR="00A74AAF" w:rsidRDefault="00A74AAF" w:rsidP="00C50F39"/>
    <w:p w14:paraId="04D76DEB" w14:textId="77777777" w:rsidR="00A74AAF" w:rsidRDefault="00A74AAF"/>
  </w:endnote>
  <w:endnote w:type="continuationSeparator" w:id="0">
    <w:p w14:paraId="43E08E27" w14:textId="77777777" w:rsidR="00A74AAF" w:rsidRDefault="00A74AAF" w:rsidP="00352F46">
      <w:r>
        <w:continuationSeparator/>
      </w:r>
    </w:p>
    <w:p w14:paraId="18BA35CD" w14:textId="77777777" w:rsidR="00A74AAF" w:rsidRDefault="00A74AAF" w:rsidP="00352F46"/>
    <w:p w14:paraId="3AAEC5D3" w14:textId="77777777" w:rsidR="00A74AAF" w:rsidRDefault="00A74AAF" w:rsidP="00C50F39"/>
    <w:p w14:paraId="5DE80D03" w14:textId="77777777" w:rsidR="00A74AAF" w:rsidRDefault="00A74A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3EF02C78" w:rsidR="00081CF4" w:rsidRDefault="00081CF4">
        <w:pPr>
          <w:pStyle w:val="Footer"/>
          <w:jc w:val="right"/>
        </w:pPr>
        <w:r>
          <w:fldChar w:fldCharType="begin"/>
        </w:r>
        <w:r>
          <w:instrText xml:space="preserve"> PAGE   \* MERGEFORMAT </w:instrText>
        </w:r>
        <w:r>
          <w:fldChar w:fldCharType="separate"/>
        </w:r>
        <w:r w:rsidR="00082C7C">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AA924" w14:textId="77777777" w:rsidR="00A74AAF" w:rsidRDefault="00A74AAF" w:rsidP="00352F46">
      <w:r>
        <w:separator/>
      </w:r>
    </w:p>
  </w:footnote>
  <w:footnote w:type="continuationSeparator" w:id="0">
    <w:p w14:paraId="5438DBA1" w14:textId="77777777" w:rsidR="00A74AAF" w:rsidRDefault="00A74AAF" w:rsidP="00352F46">
      <w:r>
        <w:continuationSeparator/>
      </w:r>
    </w:p>
    <w:p w14:paraId="244E8F8C" w14:textId="77777777" w:rsidR="00A74AAF" w:rsidRDefault="00A74AAF" w:rsidP="00352F46"/>
    <w:p w14:paraId="74E5C273" w14:textId="77777777" w:rsidR="00A74AAF" w:rsidRDefault="00A74AAF" w:rsidP="00C50F39"/>
    <w:p w14:paraId="2D61B8C1" w14:textId="77777777" w:rsidR="00A74AAF" w:rsidRDefault="00A74A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081CF4" w:rsidRDefault="00A74AA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081CF4" w:rsidRDefault="00A74AA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081CF4" w:rsidRDefault="00A74AA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081CF4" w:rsidRDefault="00A74AA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081CF4" w:rsidRDefault="00A74AA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 w:numId="24">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diagramData" Target="diagrams/data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theme" Target="theme/theme1.xml"/><Relationship Id="rId20" Type="http://schemas.openxmlformats.org/officeDocument/2006/relationships/diagramColors" Target="diagrams/colors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2</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3</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pt>
    <dgm:pt modelId="{F36687C7-2812-4016-95AE-B12D262604DC}" type="pres">
      <dgm:prSet presAssocID="{3ECA98BD-CB65-47E0-A569-507B7E8B2A72}" presName="sibTrans" presStyleLbl="sibTrans2D1" presStyleIdx="0" presStyleCnt="2"/>
      <dgm:spPr/>
    </dgm:pt>
    <dgm:pt modelId="{D88A6081-C007-4403-AE01-A5EF949696E4}" type="pres">
      <dgm:prSet presAssocID="{3ECA98BD-CB65-47E0-A569-507B7E8B2A72}" presName="connectorText" presStyleLbl="sibTrans2D1" presStyleIdx="0" presStyleCnt="2"/>
      <dgm:spPr/>
    </dgm:pt>
    <dgm:pt modelId="{34E53E8F-D436-4673-AA6E-ED5D314071DD}" type="pres">
      <dgm:prSet presAssocID="{ACFCE872-677D-4A99-99BE-F4EFC39C0EDC}" presName="node" presStyleLbl="node1" presStyleIdx="1" presStyleCnt="3">
        <dgm:presLayoutVars>
          <dgm:bulletEnabled val="1"/>
        </dgm:presLayoutVars>
      </dgm:prSet>
      <dgm:spPr/>
    </dgm:pt>
    <dgm:pt modelId="{933EB86B-F4E6-4C4F-9AE0-019CA53CE348}" type="pres">
      <dgm:prSet presAssocID="{5585494B-F839-4F38-BF20-B3C3A35DF3B4}" presName="sibTrans" presStyleLbl="sibTrans2D1" presStyleIdx="1" presStyleCnt="2"/>
      <dgm:spPr/>
    </dgm:pt>
    <dgm:pt modelId="{E815177A-741E-4A02-B11D-78B81DDFC4FD}" type="pres">
      <dgm:prSet presAssocID="{5585494B-F839-4F38-BF20-B3C3A35DF3B4}" presName="connectorText" presStyleLbl="sibTrans2D1" presStyleIdx="1" presStyleCnt="2"/>
      <dgm:spPr/>
    </dgm:pt>
    <dgm:pt modelId="{D0AAA700-B1D3-4C6A-84B2-0AF9BE222D6C}" type="pres">
      <dgm:prSet presAssocID="{B7D33876-B610-448D-801F-52B985309863}" presName="node" presStyleLbl="node1" presStyleIdx="2" presStyleCnt="3">
        <dgm:presLayoutVars>
          <dgm:bulletEnabled val="1"/>
        </dgm:presLayoutVars>
      </dgm:prSet>
      <dgm:spPr/>
    </dgm:pt>
  </dgm:ptLst>
  <dgm:cxnLst>
    <dgm:cxn modelId="{F8AFA019-C3A8-4083-9009-E9DF8C713A25}" srcId="{81F6C0DC-2571-4DD1-84AE-C91CC5AE9BF9}" destId="{B7D33876-B610-448D-801F-52B985309863}" srcOrd="2" destOrd="0" parTransId="{4A99D09E-FB5F-4FD3-BDE8-FF2AE05229D6}" sibTransId="{9E10C6BE-7DAD-4416-AFFA-BA70E69DA120}"/>
    <dgm:cxn modelId="{FFBCEC22-7D57-4C8B-9E7A-0B24895EAA57}" srcId="{81F6C0DC-2571-4DD1-84AE-C91CC5AE9BF9}" destId="{ACFCE872-677D-4A99-99BE-F4EFC39C0EDC}" srcOrd="1" destOrd="0" parTransId="{32B2DB9E-2774-4C8C-99B3-75A3188CF8F8}" sibTransId="{5585494B-F839-4F38-BF20-B3C3A35DF3B4}"/>
    <dgm:cxn modelId="{DD47D35C-5793-488C-A3FE-972E84400386}" type="presOf" srcId="{ACFCE872-677D-4A99-99BE-F4EFC39C0EDC}" destId="{34E53E8F-D436-4673-AA6E-ED5D314071DD}"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769C9157-1C18-49B2-AF4B-F16D96A41E66}" type="presOf" srcId="{3ECA98BD-CB65-47E0-A569-507B7E8B2A72}" destId="{F36687C7-2812-4016-95AE-B12D262604DC}" srcOrd="0" destOrd="0" presId="urn:microsoft.com/office/officeart/2005/8/layout/process1"/>
    <dgm:cxn modelId="{4F9CCE8A-03B9-4F30-9AB6-ED230120F3C4}" type="presOf" srcId="{5585494B-F839-4F38-BF20-B3C3A35DF3B4}" destId="{933EB86B-F4E6-4C4F-9AE0-019CA53CE348}" srcOrd="0" destOrd="0" presId="urn:microsoft.com/office/officeart/2005/8/layout/process1"/>
    <dgm:cxn modelId="{9CD6F3AB-093B-412B-8CDC-17B07229289F}" type="presOf" srcId="{D286173C-BAD8-4574-8483-E5C3385C9470}" destId="{DEA76084-88B1-429A-9856-B5AACADE6978}"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40E19DC-A215-43C1-9933-7B570132B704}" type="presOf" srcId="{3ECA98BD-CB65-47E0-A569-507B7E8B2A72}" destId="{D88A6081-C007-4403-AE01-A5EF949696E4}" srcOrd="1"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Bước 1. Crawl</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b2</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b3</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EB097AA-4B8E-411D-A6DE-9ACB6074F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TotalTime>
  <Pages>66</Pages>
  <Words>5491</Words>
  <Characters>3130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72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56</cp:revision>
  <cp:lastPrinted>2021-06-02T14:00:00Z</cp:lastPrinted>
  <dcterms:created xsi:type="dcterms:W3CDTF">2022-06-30T16:14:00Z</dcterms:created>
  <dcterms:modified xsi:type="dcterms:W3CDTF">2022-08-08T08:05:00Z</dcterms:modified>
</cp:coreProperties>
</file>